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38f58 de 27 Aug 2024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7 Aug 2024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4-08-27T02:43:34Z</dcterms:created>
  <dcterms:modified xsi:type="dcterms:W3CDTF">2024-08-27T02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